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7DE39" w14:textId="6418C4FB" w:rsidR="001729B1" w:rsidRDefault="00784859">
      <w:pPr>
        <w:rPr>
          <w:sz w:val="24"/>
          <w:szCs w:val="24"/>
          <w:u w:val="single"/>
        </w:rPr>
      </w:pPr>
      <w:r w:rsidRPr="00784859">
        <w:rPr>
          <w:sz w:val="24"/>
          <w:szCs w:val="24"/>
          <w:u w:val="single"/>
        </w:rPr>
        <w:t>References:</w:t>
      </w:r>
    </w:p>
    <w:p w14:paraId="2549C7F2" w14:textId="363093C3" w:rsidR="00784859" w:rsidRDefault="00784859">
      <w:pPr>
        <w:rPr>
          <w:sz w:val="24"/>
          <w:szCs w:val="24"/>
        </w:rPr>
      </w:pPr>
    </w:p>
    <w:p w14:paraId="6A8A4C5D" w14:textId="04B55B76" w:rsidR="00784859" w:rsidRDefault="00784859" w:rsidP="0078485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ime-distributed layer: </w:t>
      </w:r>
    </w:p>
    <w:p w14:paraId="3C8261C2" w14:textId="77777777" w:rsidR="00784859" w:rsidRDefault="00784859" w:rsidP="00784859">
      <w:pPr>
        <w:pStyle w:val="ListParagraph"/>
        <w:rPr>
          <w:sz w:val="24"/>
          <w:szCs w:val="24"/>
        </w:rPr>
      </w:pPr>
    </w:p>
    <w:p w14:paraId="00A1823A" w14:textId="738C6009" w:rsidR="00784859" w:rsidRDefault="00000000" w:rsidP="00784859">
      <w:pPr>
        <w:pStyle w:val="ListParagraph"/>
        <w:numPr>
          <w:ilvl w:val="0"/>
          <w:numId w:val="3"/>
        </w:numPr>
        <w:rPr>
          <w:sz w:val="24"/>
          <w:szCs w:val="24"/>
        </w:rPr>
      </w:pPr>
      <w:hyperlink r:id="rId5" w:history="1">
        <w:r w:rsidR="00784859" w:rsidRPr="008F434E">
          <w:rPr>
            <w:rStyle w:val="Hyperlink"/>
            <w:sz w:val="24"/>
            <w:szCs w:val="24"/>
          </w:rPr>
          <w:t>https://medium.com/smileinnovation/how-to-work-with-time-distributed-data-in-a-neural-network-b8b39aa4ce00</w:t>
        </w:r>
      </w:hyperlink>
    </w:p>
    <w:p w14:paraId="39AACD09" w14:textId="6C4A2BC7" w:rsidR="00784859" w:rsidRDefault="00784859" w:rsidP="00784859">
      <w:pPr>
        <w:pStyle w:val="ListParagraph"/>
        <w:rPr>
          <w:sz w:val="24"/>
          <w:szCs w:val="24"/>
        </w:rPr>
      </w:pPr>
    </w:p>
    <w:p w14:paraId="1E90995F" w14:textId="7B05992F" w:rsidR="00784859" w:rsidRDefault="00784859" w:rsidP="0078485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Long-term Recurrent Convolutional Network (LRCN):</w:t>
      </w:r>
    </w:p>
    <w:p w14:paraId="5BAAA74E" w14:textId="77777777" w:rsidR="00784859" w:rsidRDefault="00784859" w:rsidP="00784859">
      <w:pPr>
        <w:pStyle w:val="ListParagraph"/>
        <w:rPr>
          <w:sz w:val="24"/>
          <w:szCs w:val="24"/>
        </w:rPr>
      </w:pPr>
    </w:p>
    <w:p w14:paraId="08764049" w14:textId="76D48A37" w:rsidR="00784859" w:rsidRDefault="00000000" w:rsidP="00784859">
      <w:pPr>
        <w:pStyle w:val="ListParagraph"/>
        <w:numPr>
          <w:ilvl w:val="0"/>
          <w:numId w:val="3"/>
        </w:numPr>
        <w:rPr>
          <w:sz w:val="24"/>
          <w:szCs w:val="24"/>
        </w:rPr>
      </w:pPr>
      <w:hyperlink r:id="rId6" w:history="1">
        <w:r w:rsidR="00784859" w:rsidRPr="008F434E">
          <w:rPr>
            <w:rStyle w:val="Hyperlink"/>
            <w:sz w:val="24"/>
            <w:szCs w:val="24"/>
          </w:rPr>
          <w:t>https://sci-hub.se/10.1109/TPAMI.2016.2599174</w:t>
        </w:r>
      </w:hyperlink>
    </w:p>
    <w:p w14:paraId="01C153A6" w14:textId="77777777" w:rsidR="00784859" w:rsidRPr="00784859" w:rsidRDefault="00784859" w:rsidP="00784859">
      <w:pPr>
        <w:pStyle w:val="ListParagraph"/>
        <w:rPr>
          <w:sz w:val="24"/>
          <w:szCs w:val="24"/>
        </w:rPr>
      </w:pPr>
    </w:p>
    <w:p w14:paraId="1961CF82" w14:textId="77777777" w:rsidR="00784859" w:rsidRDefault="00784859" w:rsidP="00784859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enCV text parameters:</w:t>
      </w:r>
    </w:p>
    <w:p w14:paraId="54AC4122" w14:textId="77777777" w:rsidR="00784859" w:rsidRDefault="00784859" w:rsidP="00784859">
      <w:pPr>
        <w:pStyle w:val="ListParagraph"/>
        <w:rPr>
          <w:sz w:val="24"/>
          <w:szCs w:val="24"/>
        </w:rPr>
      </w:pPr>
    </w:p>
    <w:p w14:paraId="512DAC85" w14:textId="3011981A" w:rsidR="00784859" w:rsidRDefault="00000000" w:rsidP="00784859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7" w:history="1">
        <w:r w:rsidR="00784859" w:rsidRPr="008F434E">
          <w:rPr>
            <w:rStyle w:val="Hyperlink"/>
            <w:sz w:val="24"/>
            <w:szCs w:val="24"/>
          </w:rPr>
          <w:t>https://www.askpython.com/python-modules/opencv-puttext</w:t>
        </w:r>
      </w:hyperlink>
    </w:p>
    <w:p w14:paraId="2E04DEB6" w14:textId="77777777" w:rsidR="00784859" w:rsidRDefault="00784859" w:rsidP="00784859">
      <w:pPr>
        <w:pStyle w:val="ListParagraph"/>
        <w:rPr>
          <w:sz w:val="24"/>
          <w:szCs w:val="24"/>
        </w:rPr>
      </w:pPr>
    </w:p>
    <w:p w14:paraId="185E082D" w14:textId="0A758C85" w:rsidR="00784859" w:rsidRDefault="00000000" w:rsidP="00784859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8" w:history="1">
        <w:r w:rsidR="00784859" w:rsidRPr="008F434E">
          <w:rPr>
            <w:rStyle w:val="Hyperlink"/>
            <w:sz w:val="24"/>
            <w:szCs w:val="24"/>
          </w:rPr>
          <w:t>https://vovkos.github.io/doxyrest-showcase/opencv/sphinxdoc/page_tutorial_py_video_display.html</w:t>
        </w:r>
      </w:hyperlink>
    </w:p>
    <w:p w14:paraId="5A9C703B" w14:textId="77777777" w:rsidR="00784859" w:rsidRPr="00784859" w:rsidRDefault="00784859" w:rsidP="00784859">
      <w:pPr>
        <w:pStyle w:val="ListParagraph"/>
        <w:ind w:left="1440"/>
        <w:rPr>
          <w:sz w:val="24"/>
          <w:szCs w:val="24"/>
        </w:rPr>
      </w:pPr>
    </w:p>
    <w:p w14:paraId="4DC0AA44" w14:textId="4D415F9C" w:rsidR="00784859" w:rsidRDefault="00784859" w:rsidP="00784859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Pafy</w:t>
      </w:r>
      <w:proofErr w:type="spellEnd"/>
      <w:r>
        <w:rPr>
          <w:sz w:val="24"/>
          <w:szCs w:val="24"/>
        </w:rPr>
        <w:t xml:space="preserve"> library functions &amp; documentation:</w:t>
      </w:r>
    </w:p>
    <w:p w14:paraId="7E9E3856" w14:textId="77777777" w:rsidR="00784859" w:rsidRDefault="00784859" w:rsidP="00784859">
      <w:pPr>
        <w:pStyle w:val="ListParagraph"/>
        <w:rPr>
          <w:sz w:val="24"/>
          <w:szCs w:val="24"/>
        </w:rPr>
      </w:pPr>
    </w:p>
    <w:p w14:paraId="4C90636F" w14:textId="18AD06BB" w:rsidR="00784859" w:rsidRDefault="00000000" w:rsidP="00784859">
      <w:pPr>
        <w:pStyle w:val="ListParagraph"/>
        <w:numPr>
          <w:ilvl w:val="0"/>
          <w:numId w:val="4"/>
        </w:numPr>
        <w:rPr>
          <w:sz w:val="24"/>
          <w:szCs w:val="24"/>
        </w:rPr>
      </w:pPr>
      <w:hyperlink r:id="rId9" w:history="1">
        <w:r w:rsidR="00784859" w:rsidRPr="008F434E">
          <w:rPr>
            <w:rStyle w:val="Hyperlink"/>
            <w:sz w:val="24"/>
            <w:szCs w:val="24"/>
          </w:rPr>
          <w:t>https://pythonhosted.org/pafy/</w:t>
        </w:r>
      </w:hyperlink>
    </w:p>
    <w:p w14:paraId="6E020A2E" w14:textId="77777777" w:rsidR="00784859" w:rsidRPr="00784859" w:rsidRDefault="00784859" w:rsidP="00784859">
      <w:pPr>
        <w:pStyle w:val="ListParagraph"/>
        <w:rPr>
          <w:sz w:val="24"/>
          <w:szCs w:val="24"/>
        </w:rPr>
      </w:pPr>
    </w:p>
    <w:p w14:paraId="515E9BC7" w14:textId="603FF0D9" w:rsidR="00784859" w:rsidRDefault="002F1297" w:rsidP="002F129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CF101 Videos dataset</w:t>
      </w:r>
    </w:p>
    <w:p w14:paraId="10079A97" w14:textId="0EC23999" w:rsidR="002F1297" w:rsidRDefault="002F1297" w:rsidP="002F1297">
      <w:pPr>
        <w:pStyle w:val="ListParagraph"/>
        <w:rPr>
          <w:sz w:val="24"/>
          <w:szCs w:val="24"/>
        </w:rPr>
      </w:pPr>
    </w:p>
    <w:p w14:paraId="4C285289" w14:textId="1F284CCB" w:rsidR="002F1297" w:rsidRDefault="002F1297" w:rsidP="002F1297">
      <w:pPr>
        <w:pStyle w:val="ListParagraph"/>
        <w:numPr>
          <w:ilvl w:val="0"/>
          <w:numId w:val="4"/>
        </w:numPr>
        <w:rPr>
          <w:sz w:val="24"/>
          <w:szCs w:val="24"/>
        </w:rPr>
      </w:pPr>
      <w:hyperlink r:id="rId10" w:history="1">
        <w:r w:rsidRPr="008F434E">
          <w:rPr>
            <w:rStyle w:val="Hyperlink"/>
            <w:sz w:val="24"/>
            <w:szCs w:val="24"/>
          </w:rPr>
          <w:t>https://www.crcv.ucf.edu/data/UCF101.php</w:t>
        </w:r>
      </w:hyperlink>
    </w:p>
    <w:p w14:paraId="00525C4B" w14:textId="77777777" w:rsidR="002F1297" w:rsidRPr="002F1297" w:rsidRDefault="002F1297" w:rsidP="002F1297">
      <w:pPr>
        <w:pStyle w:val="ListParagraph"/>
        <w:rPr>
          <w:sz w:val="24"/>
          <w:szCs w:val="24"/>
        </w:rPr>
      </w:pPr>
    </w:p>
    <w:p w14:paraId="6E355C07" w14:textId="5913DE6C" w:rsidR="00784859" w:rsidRPr="00784859" w:rsidRDefault="00784859">
      <w:pPr>
        <w:rPr>
          <w:sz w:val="24"/>
          <w:szCs w:val="24"/>
        </w:rPr>
      </w:pPr>
    </w:p>
    <w:p w14:paraId="0722FB8B" w14:textId="77777777" w:rsidR="00784859" w:rsidRPr="00784859" w:rsidRDefault="00784859">
      <w:pPr>
        <w:rPr>
          <w:sz w:val="24"/>
          <w:szCs w:val="24"/>
        </w:rPr>
      </w:pPr>
    </w:p>
    <w:sectPr w:rsidR="00784859" w:rsidRPr="007848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83F6F"/>
    <w:multiLevelType w:val="hybridMultilevel"/>
    <w:tmpl w:val="DABA8E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3871E3E"/>
    <w:multiLevelType w:val="hybridMultilevel"/>
    <w:tmpl w:val="D9A412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942FCF"/>
    <w:multiLevelType w:val="hybridMultilevel"/>
    <w:tmpl w:val="E9723C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7252591"/>
    <w:multiLevelType w:val="hybridMultilevel"/>
    <w:tmpl w:val="A42250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788138">
    <w:abstractNumId w:val="2"/>
  </w:num>
  <w:num w:numId="2" w16cid:durableId="551229804">
    <w:abstractNumId w:val="3"/>
  </w:num>
  <w:num w:numId="3" w16cid:durableId="712657012">
    <w:abstractNumId w:val="1"/>
  </w:num>
  <w:num w:numId="4" w16cid:durableId="8178461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MzQ1MDa0NDO1NLVQ0lEKTi0uzszPAykwqgUADNe5VCwAAAA="/>
  </w:docVars>
  <w:rsids>
    <w:rsidRoot w:val="00784859"/>
    <w:rsid w:val="001729B1"/>
    <w:rsid w:val="002F1297"/>
    <w:rsid w:val="00784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FD521"/>
  <w15:chartTrackingRefBased/>
  <w15:docId w15:val="{2EE94F38-E46A-4374-B2E2-7729999A9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48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8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48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ovkos.github.io/doxyrest-showcase/opencv/sphinxdoc/page_tutorial_py_video_display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skpython.com/python-modules/opencv-puttex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ci-hub.se/10.1109/TPAMI.2016.259917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medium.com/smileinnovation/how-to-work-with-time-distributed-data-in-a-neural-network-b8b39aa4ce00" TargetMode="External"/><Relationship Id="rId10" Type="http://schemas.openxmlformats.org/officeDocument/2006/relationships/hyperlink" Target="https://www.crcv.ucf.edu/data/UCF101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ythonhosted.org/paf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54</Words>
  <Characters>878</Characters>
  <Application>Microsoft Office Word</Application>
  <DocSecurity>0</DocSecurity>
  <Lines>7</Lines>
  <Paragraphs>2</Paragraphs>
  <ScaleCrop>false</ScaleCrop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ASAD RIZVI - 25365</dc:creator>
  <cp:keywords/>
  <dc:description/>
  <cp:lastModifiedBy>SYED ASAD RIZVI - 25365</cp:lastModifiedBy>
  <cp:revision>2</cp:revision>
  <dcterms:created xsi:type="dcterms:W3CDTF">2023-01-07T10:38:00Z</dcterms:created>
  <dcterms:modified xsi:type="dcterms:W3CDTF">2023-01-07T11:38:00Z</dcterms:modified>
</cp:coreProperties>
</file>